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6C3E92D" w14:textId="51A54B71" w:rsidR="0073639B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EF535F">
        <w:rPr>
          <w:rFonts w:asciiTheme="minorHAnsi" w:hAnsiTheme="minorHAnsi" w:cstheme="minorHAnsi"/>
          <w:sz w:val="22"/>
          <w:szCs w:val="22"/>
          <w:lang w:val="en-GB"/>
        </w:rPr>
        <w:t>Priyanka Prasad</w:t>
      </w:r>
    </w:p>
    <w:p w14:paraId="00D6BB86" w14:textId="08B260A7" w:rsidR="0073639B" w:rsidRPr="00DB74E1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51281">
        <w:rPr>
          <w:rFonts w:asciiTheme="minorHAnsi" w:hAnsiTheme="minorHAnsi" w:cstheme="minorHAnsi"/>
          <w:sz w:val="22"/>
          <w:szCs w:val="22"/>
          <w:lang w:val="en-GB"/>
        </w:rPr>
        <w:t>Ing. Přemysl Pálka, Ph.D.</w:t>
      </w:r>
    </w:p>
    <w:p w14:paraId="09E4DE65" w14:textId="1F0F9CBF" w:rsidR="0073639B" w:rsidRPr="00DB74E1" w:rsidRDefault="00DB74E1" w:rsidP="00E51281">
      <w:pPr>
        <w:spacing w:after="120" w:line="240" w:lineRule="auto"/>
        <w:ind w:left="993" w:hanging="993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>:</w:t>
      </w:r>
      <w:r w:rsidR="00E51281">
        <w:rPr>
          <w:rFonts w:cstheme="minorHAnsi"/>
          <w:lang w:val="en-GB"/>
        </w:rPr>
        <w:tab/>
      </w:r>
      <w:proofErr w:type="spellStart"/>
      <w:r w:rsidR="00E51281">
        <w:t>Implementation</w:t>
      </w:r>
      <w:proofErr w:type="spellEnd"/>
      <w:r w:rsidR="00E51281">
        <w:t xml:space="preserve"> </w:t>
      </w:r>
      <w:proofErr w:type="spellStart"/>
      <w:r w:rsidR="00E51281">
        <w:t>Plan</w:t>
      </w:r>
      <w:proofErr w:type="spellEnd"/>
      <w:r w:rsidR="00E51281">
        <w:t xml:space="preserve"> </w:t>
      </w:r>
      <w:proofErr w:type="spellStart"/>
      <w:r w:rsidR="00E51281">
        <w:t>of</w:t>
      </w:r>
      <w:proofErr w:type="spellEnd"/>
      <w:r w:rsidR="00E51281">
        <w:t xml:space="preserve"> </w:t>
      </w:r>
      <w:proofErr w:type="spellStart"/>
      <w:r w:rsidR="00E51281">
        <w:t>Key</w:t>
      </w:r>
      <w:proofErr w:type="spellEnd"/>
      <w:r w:rsidR="00E51281">
        <w:t xml:space="preserve"> Performance </w:t>
      </w:r>
      <w:proofErr w:type="spellStart"/>
      <w:r w:rsidR="00E51281">
        <w:t>Indicators</w:t>
      </w:r>
      <w:proofErr w:type="spellEnd"/>
      <w:r w:rsidR="00E51281">
        <w:t xml:space="preserve"> </w:t>
      </w:r>
      <w:proofErr w:type="spellStart"/>
      <w:r w:rsidR="00E51281">
        <w:t>Using</w:t>
      </w:r>
      <w:proofErr w:type="spellEnd"/>
      <w:r w:rsidR="00E51281">
        <w:t xml:space="preserve"> </w:t>
      </w:r>
      <w:proofErr w:type="spellStart"/>
      <w:r w:rsidR="00E51281">
        <w:t>the</w:t>
      </w:r>
      <w:proofErr w:type="spellEnd"/>
      <w:r w:rsidR="00E51281">
        <w:t xml:space="preserve"> </w:t>
      </w:r>
      <w:proofErr w:type="spellStart"/>
      <w:r w:rsidR="00E51281">
        <w:t>Balanced</w:t>
      </w:r>
      <w:proofErr w:type="spellEnd"/>
      <w:r w:rsidR="00E51281">
        <w:t xml:space="preserve"> </w:t>
      </w:r>
      <w:proofErr w:type="spellStart"/>
      <w:r w:rsidR="00E51281">
        <w:t>Scorecard</w:t>
      </w:r>
      <w:proofErr w:type="spellEnd"/>
      <w:r w:rsidR="00E51281">
        <w:t xml:space="preserve"> </w:t>
      </w:r>
      <w:proofErr w:type="spellStart"/>
      <w:r w:rsidR="00E51281">
        <w:t>Approach</w:t>
      </w:r>
      <w:proofErr w:type="spellEnd"/>
      <w:r w:rsidR="00E51281">
        <w:t xml:space="preserve"> </w:t>
      </w:r>
      <w:proofErr w:type="spellStart"/>
      <w:r w:rsidR="00E51281">
        <w:t>into</w:t>
      </w:r>
      <w:proofErr w:type="spellEnd"/>
      <w:r w:rsidR="00E51281">
        <w:t xml:space="preserve"> </w:t>
      </w:r>
      <w:proofErr w:type="spellStart"/>
      <w:r w:rsidR="00E51281">
        <w:t>the</w:t>
      </w:r>
      <w:proofErr w:type="spellEnd"/>
      <w:r w:rsidR="00E51281">
        <w:t xml:space="preserve"> Management </w:t>
      </w:r>
      <w:proofErr w:type="spellStart"/>
      <w:r w:rsidR="00E51281">
        <w:t>System</w:t>
      </w:r>
      <w:proofErr w:type="spellEnd"/>
      <w:r w:rsidR="00E51281">
        <w:t xml:space="preserve"> </w:t>
      </w:r>
      <w:proofErr w:type="spellStart"/>
      <w:r w:rsidR="00E51281">
        <w:t>of</w:t>
      </w:r>
      <w:proofErr w:type="spellEnd"/>
      <w:r w:rsidR="00E51281">
        <w:t xml:space="preserve"> </w:t>
      </w:r>
      <w:proofErr w:type="spellStart"/>
      <w:r w:rsidR="00E51281">
        <w:t>the</w:t>
      </w:r>
      <w:proofErr w:type="spellEnd"/>
      <w:r w:rsidR="00E51281">
        <w:t xml:space="preserve"> </w:t>
      </w:r>
      <w:proofErr w:type="spellStart"/>
      <w:r w:rsidR="00E51281">
        <w:t>Selected</w:t>
      </w:r>
      <w:proofErr w:type="spellEnd"/>
      <w:r w:rsidR="00E51281">
        <w:t xml:space="preserve"> </w:t>
      </w:r>
      <w:proofErr w:type="spellStart"/>
      <w:r w:rsidR="00E51281">
        <w:t>Company</w:t>
      </w:r>
      <w:proofErr w:type="spellEnd"/>
    </w:p>
    <w:p w14:paraId="35028D0F" w14:textId="28238E2A" w:rsidR="00A40E93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50F9B">
            <w:rPr>
              <w:rFonts w:asciiTheme="minorHAnsi" w:hAnsiTheme="minorHAnsi" w:cstheme="minorHAnsi"/>
              <w:sz w:val="22"/>
              <w:szCs w:val="22"/>
              <w:lang w:val="en-GB"/>
            </w:rPr>
            <w:t>2023/2024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4825A1A1" w:rsidR="007E17F3" w:rsidRPr="00DB74E1" w:rsidRDefault="00C03383" w:rsidP="007E17F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>
        <w:rPr>
          <w:rFonts w:cstheme="minorHAnsi"/>
          <w:i/>
          <w:sz w:val="20"/>
          <w:lang w:val="en-GB"/>
        </w:rPr>
        <w:t xml:space="preserve">A - </w:t>
      </w:r>
      <w:r w:rsidR="008A22F0" w:rsidRPr="008A22F0">
        <w:rPr>
          <w:rFonts w:cstheme="minorHAnsi"/>
          <w:i/>
          <w:sz w:val="20"/>
          <w:lang w:val="en-GB"/>
        </w:rPr>
        <w:t>fulfilled very well with no remarks, B - fulfilled very well with minor remarks, C - fulfilled at an average level, D - fulfilled with deficiencies, E - fulfilled but with significant deficiencies, F - not fulfilled</w:t>
      </w:r>
      <w:r w:rsidR="00BF552D" w:rsidRPr="00BF552D">
        <w:rPr>
          <w:rFonts w:cstheme="minorHAnsi"/>
          <w:i/>
          <w:sz w:val="20"/>
          <w:lang w:val="en-GB"/>
        </w:rPr>
        <w:t>.</w:t>
      </w:r>
    </w:p>
    <w:p w14:paraId="279DC13B" w14:textId="31BD983B" w:rsidR="006B5888" w:rsidRDefault="006B5888" w:rsidP="006B588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ListParagraph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r>
        <w:rPr>
          <w:rFonts w:cstheme="minorHAnsi"/>
          <w:b/>
          <w:lang w:val="en-GB"/>
        </w:rPr>
        <w:t>Assessment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15C64EC" w:rsidR="000E094A" w:rsidRPr="00DB74E1" w:rsidRDefault="001623E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4804A3" w14:textId="2A116F57" w:rsidR="008B781B" w:rsidRPr="00C53556" w:rsidRDefault="00841655" w:rsidP="00CD12C3">
            <w:pPr>
              <w:tabs>
                <w:tab w:val="right" w:pos="8789"/>
              </w:tabs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C53556">
              <w:rPr>
                <w:rFonts w:cstheme="minorHAnsi"/>
                <w:iCs/>
                <w:szCs w:val="24"/>
                <w:lang w:val="en-GB"/>
              </w:rPr>
              <w:t xml:space="preserve">The main aim of the </w:t>
            </w:r>
            <w:r w:rsidR="00B268FC" w:rsidRPr="00C53556">
              <w:rPr>
                <w:rFonts w:cstheme="minorHAnsi"/>
                <w:iCs/>
                <w:szCs w:val="24"/>
                <w:lang w:val="en-GB"/>
              </w:rPr>
              <w:t>thesis is to propose a plan for implementation of suggested KPIs</w:t>
            </w:r>
            <w:r w:rsidR="00B90932" w:rsidRPr="00C53556">
              <w:rPr>
                <w:rFonts w:cstheme="minorHAnsi"/>
                <w:iCs/>
                <w:szCs w:val="24"/>
                <w:lang w:val="en-GB"/>
              </w:rPr>
              <w:t xml:space="preserve"> using the </w:t>
            </w:r>
            <w:r w:rsidR="006E1E54" w:rsidRPr="00C53556">
              <w:rPr>
                <w:rFonts w:cstheme="minorHAnsi"/>
                <w:iCs/>
                <w:szCs w:val="24"/>
                <w:lang w:val="en-GB"/>
              </w:rPr>
              <w:t>management system</w:t>
            </w:r>
            <w:r w:rsidR="00B90932" w:rsidRPr="00C53556">
              <w:rPr>
                <w:rFonts w:cstheme="minorHAnsi"/>
                <w:iCs/>
                <w:szCs w:val="24"/>
                <w:lang w:val="en-GB"/>
              </w:rPr>
              <w:t xml:space="preserve"> of Balanced Scorecard. </w:t>
            </w:r>
            <w:r w:rsidR="006E1E54" w:rsidRPr="00C53556">
              <w:rPr>
                <w:rFonts w:cstheme="minorHAnsi"/>
                <w:iCs/>
                <w:szCs w:val="24"/>
                <w:lang w:val="en-GB"/>
              </w:rPr>
              <w:t xml:space="preserve">Selected company is located in Kerala, India. </w:t>
            </w:r>
            <w:r w:rsidR="00161659" w:rsidRPr="00C53556">
              <w:rPr>
                <w:rFonts w:cstheme="minorHAnsi"/>
                <w:iCs/>
                <w:szCs w:val="24"/>
                <w:lang w:val="en-GB"/>
              </w:rPr>
              <w:t>Chosen methods</w:t>
            </w:r>
            <w:r w:rsidR="00A9524C" w:rsidRPr="00C53556">
              <w:rPr>
                <w:rFonts w:cstheme="minorHAnsi"/>
                <w:iCs/>
                <w:szCs w:val="24"/>
                <w:lang w:val="en-GB"/>
              </w:rPr>
              <w:t xml:space="preserve"> of research, objectives, goals and procedures are well described and logically structured. </w:t>
            </w:r>
          </w:p>
          <w:p w14:paraId="05E6B5AA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ED3E311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2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1D7E4C9" w:rsidR="000E094A" w:rsidRPr="00DB74E1" w:rsidRDefault="006302C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783A0DB" w:rsidR="008B781B" w:rsidRPr="00DB74E1" w:rsidRDefault="008976A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8976A8">
              <w:rPr>
                <w:rFonts w:cstheme="minorHAnsi"/>
                <w:i/>
                <w:sz w:val="20"/>
                <w:lang w:val="en-GB"/>
              </w:rPr>
              <w:t>the content of the critical literature research; the appropriateness of the chosen domestic and foreign</w:t>
            </w:r>
            <w:r w:rsidR="00C91713">
              <w:rPr>
                <w:rFonts w:cstheme="minorHAnsi"/>
                <w:i/>
                <w:sz w:val="20"/>
                <w:lang w:val="en-GB"/>
              </w:rPr>
              <w:t xml:space="preserve"> literature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sources; the method of citing sources in an adequate manner.</w:t>
            </w:r>
          </w:p>
          <w:p w14:paraId="38CF0C76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25A3FE0D" w14:textId="2631ED50" w:rsidR="00987B93" w:rsidRPr="00C53556" w:rsidRDefault="001623ED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C53556">
              <w:rPr>
                <w:rFonts w:cstheme="minorHAnsi"/>
                <w:lang w:val="en-GB"/>
              </w:rPr>
              <w:t xml:space="preserve">Theoretical part summarizes the </w:t>
            </w:r>
            <w:r w:rsidR="00952509" w:rsidRPr="00C53556">
              <w:rPr>
                <w:rFonts w:cstheme="minorHAnsi"/>
                <w:lang w:val="en-GB"/>
              </w:rPr>
              <w:t xml:space="preserve">most important sources of information about the topic of measuring and managing </w:t>
            </w:r>
            <w:r w:rsidR="008C115C" w:rsidRPr="00C53556">
              <w:rPr>
                <w:rFonts w:cstheme="minorHAnsi"/>
                <w:lang w:val="en-GB"/>
              </w:rPr>
              <w:t>the performance</w:t>
            </w:r>
            <w:r w:rsidR="00696C28" w:rsidRPr="00C53556">
              <w:rPr>
                <w:rFonts w:cstheme="minorHAnsi"/>
                <w:lang w:val="en-GB"/>
              </w:rPr>
              <w:t xml:space="preserve"> of a company</w:t>
            </w:r>
            <w:r w:rsidR="008C115C" w:rsidRPr="00C53556">
              <w:rPr>
                <w:rFonts w:cstheme="minorHAnsi"/>
                <w:lang w:val="en-GB"/>
              </w:rPr>
              <w:t xml:space="preserve"> and focuses on selected </w:t>
            </w:r>
            <w:r w:rsidR="00696C28" w:rsidRPr="00C53556">
              <w:rPr>
                <w:rFonts w:cstheme="minorHAnsi"/>
                <w:lang w:val="en-GB"/>
              </w:rPr>
              <w:t xml:space="preserve">key </w:t>
            </w:r>
            <w:r w:rsidR="00F05F73" w:rsidRPr="00C53556">
              <w:rPr>
                <w:rFonts w:cstheme="minorHAnsi"/>
                <w:lang w:val="en-GB"/>
              </w:rPr>
              <w:t xml:space="preserve">models that are later on applied in the practical part of a master thesis. </w:t>
            </w:r>
            <w:r w:rsidR="002004A1" w:rsidRPr="00C53556">
              <w:rPr>
                <w:rFonts w:cstheme="minorHAnsi"/>
                <w:lang w:val="en-GB"/>
              </w:rPr>
              <w:t xml:space="preserve">Balanced Scorecard </w:t>
            </w:r>
            <w:r w:rsidR="00C92D17" w:rsidRPr="00C53556">
              <w:rPr>
                <w:rFonts w:cstheme="minorHAnsi"/>
                <w:lang w:val="en-GB"/>
              </w:rPr>
              <w:t>approach</w:t>
            </w:r>
            <w:r w:rsidR="002004A1" w:rsidRPr="00C53556">
              <w:rPr>
                <w:rFonts w:cstheme="minorHAnsi"/>
                <w:lang w:val="en-GB"/>
              </w:rPr>
              <w:t xml:space="preserve"> is also very well described</w:t>
            </w:r>
            <w:r w:rsidR="00103D28" w:rsidRPr="00C53556">
              <w:rPr>
                <w:rFonts w:cstheme="minorHAnsi"/>
                <w:lang w:val="en-GB"/>
              </w:rPr>
              <w:t xml:space="preserve">. The method of citing sources </w:t>
            </w:r>
            <w:r w:rsidR="00C92D17" w:rsidRPr="00C53556">
              <w:rPr>
                <w:rFonts w:cstheme="minorHAnsi"/>
                <w:lang w:val="en-GB"/>
              </w:rPr>
              <w:t xml:space="preserve">is used in an adequate manner. </w:t>
            </w:r>
            <w:r w:rsidR="008166DB" w:rsidRPr="00C53556">
              <w:rPr>
                <w:rFonts w:cstheme="minorHAnsi"/>
                <w:lang w:val="en-GB"/>
              </w:rPr>
              <w:t xml:space="preserve">I appreciate that student </w:t>
            </w:r>
            <w:r w:rsidR="009455AA" w:rsidRPr="00C53556">
              <w:rPr>
                <w:rFonts w:cstheme="minorHAnsi"/>
                <w:lang w:val="en-GB"/>
              </w:rPr>
              <w:t xml:space="preserve">included Shingo and EFQM model in the thesis. </w:t>
            </w:r>
          </w:p>
          <w:p w14:paraId="11095BF4" w14:textId="77777777" w:rsidR="008B781B" w:rsidRPr="00C53556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2F195D88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B2605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2BD6347" w:rsidR="000E094A" w:rsidRPr="00DB74E1" w:rsidRDefault="00D154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9BD76E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1A5FD059" w14:textId="0CE97ADE" w:rsidR="0054056D" w:rsidRPr="00DB74E1" w:rsidRDefault="0054056D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The anal</w:t>
            </w:r>
            <w:r w:rsidR="00944870">
              <w:rPr>
                <w:rFonts w:cstheme="minorHAnsi"/>
                <w:lang w:val="en-GB"/>
              </w:rPr>
              <w:t xml:space="preserve">ytical part of the thesis </w:t>
            </w:r>
            <w:r w:rsidR="00D1051E">
              <w:rPr>
                <w:rFonts w:cstheme="minorHAnsi"/>
                <w:lang w:val="en-GB"/>
              </w:rPr>
              <w:t>firstly concentrates</w:t>
            </w:r>
            <w:r w:rsidR="00944870">
              <w:rPr>
                <w:rFonts w:cstheme="minorHAnsi"/>
                <w:lang w:val="en-GB"/>
              </w:rPr>
              <w:t xml:space="preserve"> attention to </w:t>
            </w:r>
            <w:r w:rsidR="0038764B">
              <w:rPr>
                <w:rFonts w:cstheme="minorHAnsi"/>
                <w:lang w:val="en-GB"/>
              </w:rPr>
              <w:t xml:space="preserve">the current level of usage of KPIs in the selected company. </w:t>
            </w:r>
            <w:r w:rsidR="0099322E">
              <w:rPr>
                <w:rFonts w:cstheme="minorHAnsi"/>
                <w:lang w:val="en-GB"/>
              </w:rPr>
              <w:t xml:space="preserve">Secondly, it includes </w:t>
            </w:r>
            <w:r w:rsidR="00B7138C">
              <w:rPr>
                <w:rFonts w:cstheme="minorHAnsi"/>
                <w:lang w:val="en-GB"/>
              </w:rPr>
              <w:t xml:space="preserve">strategic analysis, where Macro-Environment and Micro-Environment is analysed. </w:t>
            </w:r>
            <w:r w:rsidR="00F835B3">
              <w:rPr>
                <w:rFonts w:cstheme="minorHAnsi"/>
                <w:lang w:val="en-GB"/>
              </w:rPr>
              <w:t xml:space="preserve">Financial Analysis has its own part (8.3) and </w:t>
            </w:r>
            <w:r w:rsidR="006779D2">
              <w:rPr>
                <w:rFonts w:cstheme="minorHAnsi"/>
                <w:lang w:val="en-GB"/>
              </w:rPr>
              <w:t xml:space="preserve">introduces </w:t>
            </w:r>
            <w:r w:rsidR="008256F1">
              <w:rPr>
                <w:rFonts w:cstheme="minorHAnsi"/>
                <w:lang w:val="en-GB"/>
              </w:rPr>
              <w:t>the financial performance over the las</w:t>
            </w:r>
            <w:r w:rsidR="000E36F3">
              <w:rPr>
                <w:rFonts w:cstheme="minorHAnsi"/>
                <w:lang w:val="en-GB"/>
              </w:rPr>
              <w:t xml:space="preserve">t five years. </w:t>
            </w:r>
            <w:r w:rsidR="006302C5" w:rsidRPr="006302C5">
              <w:rPr>
                <w:rFonts w:cstheme="minorHAnsi"/>
                <w:lang w:val="en-GB"/>
              </w:rPr>
              <w:t xml:space="preserve">I lack any benchmark for financial analysis results. A comparison with a competitor or the industry, at least in selected </w:t>
            </w:r>
            <w:r w:rsidR="006302C5">
              <w:rPr>
                <w:rFonts w:cstheme="minorHAnsi"/>
                <w:lang w:val="en-GB"/>
              </w:rPr>
              <w:t>ratios</w:t>
            </w:r>
            <w:r w:rsidR="006302C5" w:rsidRPr="006302C5">
              <w:rPr>
                <w:rFonts w:cstheme="minorHAnsi"/>
                <w:lang w:val="en-GB"/>
              </w:rPr>
              <w:t>, would be appropriate in my opinion.</w:t>
            </w:r>
          </w:p>
          <w:p w14:paraId="7CA46D33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16F79C3B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27B5321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03103B0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30A7CCA" w14:textId="77777777" w:rsidR="0073639B" w:rsidRPr="00DB74E1" w:rsidRDefault="0073639B">
      <w:pPr>
        <w:rPr>
          <w:lang w:val="en-GB"/>
        </w:rPr>
      </w:pPr>
      <w:r w:rsidRPr="00DB74E1">
        <w:rPr>
          <w:lang w:val="en-GB"/>
        </w:rPr>
        <w:br w:type="page"/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5F6B1A8" w:rsidR="000E094A" w:rsidRPr="00DB74E1" w:rsidRDefault="00D154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47E1B3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FAA80A5" w14:textId="533383CC" w:rsidR="000E094A" w:rsidRPr="00DB74E1" w:rsidRDefault="00A11315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project part of the thesis starts from part 9 – KPI Design. As a core of the suggested system is used Balanced Scorecard approach. </w:t>
            </w:r>
            <w:r w:rsidR="002D5051">
              <w:rPr>
                <w:rFonts w:cstheme="minorHAnsi"/>
                <w:lang w:val="en-GB"/>
              </w:rPr>
              <w:t>Interesting part of the thesis is 9.5 KPIs Lin</w:t>
            </w:r>
            <w:r w:rsidR="00D63EDD">
              <w:rPr>
                <w:rFonts w:cstheme="minorHAnsi"/>
                <w:lang w:val="en-GB"/>
              </w:rPr>
              <w:t xml:space="preserve">kage with Strategic Goal. I appreciate that targeted values for selected </w:t>
            </w:r>
            <w:r w:rsidR="008D770F">
              <w:rPr>
                <w:rFonts w:cstheme="minorHAnsi"/>
                <w:lang w:val="en-GB"/>
              </w:rPr>
              <w:t>criteria</w:t>
            </w:r>
            <w:r w:rsidR="00B53DAC">
              <w:rPr>
                <w:rFonts w:cstheme="minorHAnsi"/>
                <w:lang w:val="en-GB"/>
              </w:rPr>
              <w:t xml:space="preserve"> were set as well as frequencies of measurements and responsibilities. This is crucial </w:t>
            </w:r>
            <w:r w:rsidR="00EC735B">
              <w:rPr>
                <w:rFonts w:cstheme="minorHAnsi"/>
                <w:lang w:val="en-GB"/>
              </w:rPr>
              <w:t xml:space="preserve">for successful implementation of the whole system. </w:t>
            </w:r>
            <w:r w:rsidR="008D770F">
              <w:rPr>
                <w:rFonts w:cstheme="minorHAnsi"/>
                <w:lang w:val="en-GB"/>
              </w:rPr>
              <w:t>Nevertheless,</w:t>
            </w:r>
            <w:r w:rsidR="00F30D15">
              <w:rPr>
                <w:rFonts w:cstheme="minorHAnsi"/>
                <w:lang w:val="en-GB"/>
              </w:rPr>
              <w:t xml:space="preserve"> I lack </w:t>
            </w:r>
            <w:r w:rsidR="008D770F">
              <w:rPr>
                <w:rFonts w:cstheme="minorHAnsi"/>
                <w:lang w:val="en-GB"/>
              </w:rPr>
              <w:t xml:space="preserve">proposal of </w:t>
            </w:r>
            <w:r w:rsidR="00F30D15">
              <w:rPr>
                <w:rFonts w:cstheme="minorHAnsi"/>
                <w:lang w:val="en-GB"/>
              </w:rPr>
              <w:t>the strategy map</w:t>
            </w:r>
            <w:r w:rsidR="00313460">
              <w:rPr>
                <w:rFonts w:cstheme="minorHAnsi"/>
                <w:lang w:val="en-GB"/>
              </w:rPr>
              <w:t xml:space="preserve"> where case-</w:t>
            </w:r>
            <w:r w:rsidR="008D770F">
              <w:rPr>
                <w:rFonts w:cstheme="minorHAnsi"/>
                <w:lang w:val="en-GB"/>
              </w:rPr>
              <w:t>effect</w:t>
            </w:r>
            <w:r w:rsidR="00313460">
              <w:rPr>
                <w:rFonts w:cstheme="minorHAnsi"/>
                <w:lang w:val="en-GB"/>
              </w:rPr>
              <w:t xml:space="preserve"> relation</w:t>
            </w:r>
            <w:r w:rsidR="008D770F">
              <w:rPr>
                <w:rFonts w:cstheme="minorHAnsi"/>
                <w:lang w:val="en-GB"/>
              </w:rPr>
              <w:t>s</w:t>
            </w:r>
            <w:r w:rsidR="00313460">
              <w:rPr>
                <w:rFonts w:cstheme="minorHAnsi"/>
                <w:lang w:val="en-GB"/>
              </w:rPr>
              <w:t xml:space="preserve"> in between of selected indicators could </w:t>
            </w:r>
            <w:r w:rsidR="008D770F">
              <w:rPr>
                <w:rFonts w:cstheme="minorHAnsi"/>
                <w:lang w:val="en-GB"/>
              </w:rPr>
              <w:t xml:space="preserve">have been described. </w:t>
            </w:r>
            <w:r w:rsidR="00B14369">
              <w:rPr>
                <w:rFonts w:cstheme="minorHAnsi"/>
                <w:lang w:val="en-GB"/>
              </w:rPr>
              <w:t>Moreover, strategy map</w:t>
            </w:r>
            <w:r w:rsidR="00A618AD">
              <w:rPr>
                <w:rFonts w:cstheme="minorHAnsi"/>
                <w:lang w:val="en-GB"/>
              </w:rPr>
              <w:t xml:space="preserve"> is well described in the theoretical part. </w:t>
            </w:r>
          </w:p>
          <w:p w14:paraId="3A166478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8191F52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891E4B7" w:rsidR="000E094A" w:rsidRPr="00DB74E1" w:rsidRDefault="00D154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84DBEB" w14:textId="77777777" w:rsidR="00A34C57" w:rsidRDefault="00A618AD" w:rsidP="00A618AD">
            <w:pPr>
              <w:autoSpaceDE w:val="0"/>
              <w:autoSpaceDN w:val="0"/>
              <w:adjustRightInd w:val="0"/>
              <w:rPr>
                <w:rFonts w:ascii="CIDFont+F1" w:hAnsi="CIDFont+F1" w:cs="CIDFont+F1"/>
                <w:lang w:val="en-GB"/>
              </w:rPr>
            </w:pPr>
            <w:r>
              <w:rPr>
                <w:rFonts w:ascii="CIDFont+F1" w:hAnsi="CIDFont+F1" w:cs="CIDFont+F1"/>
                <w:lang w:val="en-GB"/>
              </w:rPr>
              <w:t xml:space="preserve">The formal level of the thesis </w:t>
            </w:r>
            <w:r w:rsidR="00A34C57">
              <w:rPr>
                <w:rFonts w:ascii="CIDFont+F1" w:hAnsi="CIDFont+F1" w:cs="CIDFont+F1"/>
                <w:lang w:val="en-GB"/>
              </w:rPr>
              <w:t xml:space="preserve">is very good. It </w:t>
            </w:r>
            <w:r>
              <w:rPr>
                <w:rFonts w:ascii="CIDFont+F1" w:hAnsi="CIDFont+F1" w:cs="CIDFont+F1"/>
                <w:lang w:val="en-GB"/>
              </w:rPr>
              <w:t xml:space="preserve">meets </w:t>
            </w:r>
            <w:r w:rsidR="00A34C57">
              <w:rPr>
                <w:rFonts w:ascii="CIDFont+F1" w:hAnsi="CIDFont+F1" w:cs="CIDFont+F1"/>
                <w:lang w:val="en-GB"/>
              </w:rPr>
              <w:t>set</w:t>
            </w:r>
            <w:r>
              <w:rPr>
                <w:rFonts w:ascii="CIDFont+F1" w:hAnsi="CIDFont+F1" w:cs="CIDFont+F1"/>
                <w:lang w:val="en-GB"/>
              </w:rPr>
              <w:t xml:space="preserve"> requirements for university qualification theses. </w:t>
            </w:r>
          </w:p>
          <w:p w14:paraId="3105A3E5" w14:textId="6A24CFD8" w:rsidR="000E094A" w:rsidRPr="00DB74E1" w:rsidRDefault="00A618AD" w:rsidP="00D1544D">
            <w:pPr>
              <w:autoSpaceDE w:val="0"/>
              <w:autoSpaceDN w:val="0"/>
              <w:adjustRightInd w:val="0"/>
              <w:rPr>
                <w:rFonts w:cstheme="minorHAnsi"/>
                <w:lang w:val="en-GB"/>
              </w:rPr>
            </w:pPr>
            <w:r>
              <w:rPr>
                <w:rFonts w:ascii="CIDFont+F1" w:hAnsi="CIDFont+F1" w:cs="CIDFont+F1"/>
                <w:lang w:val="en-GB"/>
              </w:rPr>
              <w:t xml:space="preserve">The text is logically </w:t>
            </w:r>
            <w:r w:rsidR="00D1544D">
              <w:rPr>
                <w:rFonts w:ascii="CIDFont+F1" w:hAnsi="CIDFont+F1" w:cs="CIDFont+F1"/>
                <w:lang w:val="en-GB"/>
              </w:rPr>
              <w:t>designed</w:t>
            </w:r>
            <w:r>
              <w:rPr>
                <w:rFonts w:ascii="CIDFont+F1" w:hAnsi="CIDFont+F1" w:cs="CIDFont+F1"/>
                <w:lang w:val="en-GB"/>
              </w:rPr>
              <w:t xml:space="preserve">, terminology used </w:t>
            </w:r>
            <w:r w:rsidR="00D1544D">
              <w:rPr>
                <w:rFonts w:ascii="CIDFont+F1" w:hAnsi="CIDFont+F1" w:cs="CIDFont+F1"/>
                <w:lang w:val="en-GB"/>
              </w:rPr>
              <w:t xml:space="preserve">is correct </w:t>
            </w:r>
            <w:r>
              <w:rPr>
                <w:rFonts w:ascii="CIDFont+F1" w:hAnsi="CIDFont+F1" w:cs="CIDFont+F1"/>
                <w:lang w:val="en-GB"/>
              </w:rPr>
              <w:t xml:space="preserve">and the </w:t>
            </w:r>
            <w:r w:rsidR="00D1544D">
              <w:rPr>
                <w:rFonts w:ascii="CIDFont+F1" w:hAnsi="CIDFont+F1" w:cs="CIDFont+F1"/>
                <w:lang w:val="en-GB"/>
              </w:rPr>
              <w:t xml:space="preserve">citation rules are fulfilled. </w:t>
            </w:r>
          </w:p>
          <w:p w14:paraId="406D5824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DDB2FA6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1CBFD3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DB74E1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1D479E9" w:rsidR="009C7318" w:rsidRPr="00DB74E1" w:rsidRDefault="00C5513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D6308A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DB74E1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bookmarkStart w:id="0" w:name="_Hlk98164743"/>
          </w:p>
          <w:p w14:paraId="165635E4" w14:textId="4F2F3CB1" w:rsidR="00D6308A" w:rsidRPr="00DB74E1" w:rsidRDefault="000C2BE6" w:rsidP="00AF31F5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 recommend </w:t>
            </w:r>
            <w:r w:rsidR="00C55137">
              <w:rPr>
                <w:rFonts w:cstheme="minorHAnsi"/>
                <w:lang w:val="en-GB"/>
              </w:rPr>
              <w:t>this thesis</w:t>
            </w:r>
            <w:r>
              <w:rPr>
                <w:rFonts w:cstheme="minorHAnsi"/>
                <w:lang w:val="en-GB"/>
              </w:rPr>
              <w:t xml:space="preserve"> to be </w:t>
            </w:r>
            <w:r w:rsidR="00C55137">
              <w:rPr>
                <w:rFonts w:cstheme="minorHAnsi"/>
                <w:lang w:val="en-GB"/>
              </w:rPr>
              <w:t>defended. I</w:t>
            </w:r>
            <w:r w:rsidR="00397121">
              <w:rPr>
                <w:rFonts w:cstheme="minorHAnsi"/>
                <w:lang w:val="en-GB"/>
              </w:rPr>
              <w:t>t</w:t>
            </w:r>
            <w:r w:rsidR="00C55137">
              <w:rPr>
                <w:rFonts w:cstheme="minorHAnsi"/>
                <w:lang w:val="en-GB"/>
              </w:rPr>
              <w:t xml:space="preserve"> fulfils all the necessary standards and criteria. </w:t>
            </w:r>
          </w:p>
        </w:tc>
      </w:tr>
    </w:tbl>
    <w:bookmarkEnd w:id="0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715FE631" w14:textId="298378B5" w:rsidR="009C7318" w:rsidRPr="00DB74E1" w:rsidRDefault="00C55137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Why you didn’t </w:t>
      </w:r>
      <w:r w:rsidR="00342547">
        <w:rPr>
          <w:rFonts w:cstheme="minorHAnsi"/>
          <w:lang w:val="en-GB"/>
        </w:rPr>
        <w:t>propose any strategy map for suggested BSC?</w:t>
      </w:r>
    </w:p>
    <w:p w14:paraId="55DA52BC" w14:textId="200923CE" w:rsidR="005C4ACA" w:rsidRPr="00DB74E1" w:rsidRDefault="00342547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Is company willing to </w:t>
      </w:r>
      <w:r w:rsidR="004454D3">
        <w:rPr>
          <w:rFonts w:cstheme="minorHAnsi"/>
          <w:lang w:val="en-GB"/>
        </w:rPr>
        <w:t>learn anything from your valuable recommendations and consider implementation?</w:t>
      </w:r>
    </w:p>
    <w:p w14:paraId="1991DEDB" w14:textId="0ADC42C7" w:rsidR="005C4ACA" w:rsidRPr="00DB74E1" w:rsidRDefault="005C4ACA" w:rsidP="00397121">
      <w:pPr>
        <w:pStyle w:val="ListParagraph"/>
        <w:spacing w:after="120" w:line="240" w:lineRule="auto"/>
        <w:ind w:left="714"/>
        <w:contextualSpacing w:val="0"/>
        <w:jc w:val="both"/>
        <w:rPr>
          <w:rFonts w:cstheme="minorHAnsi"/>
          <w:lang w:val="en-GB"/>
        </w:rPr>
      </w:pPr>
    </w:p>
    <w:p w14:paraId="3128B4D1" w14:textId="77777777" w:rsidR="0085398A" w:rsidRPr="00DB74E1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4E3072FA" w14:textId="4D291F45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0C2BE6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0C2BE6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019B42D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75386D0C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55137">
            <w:rPr>
              <w:rFonts w:cstheme="minorHAnsi"/>
            </w:rPr>
            <w:t>17.05.2024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8E974" w14:textId="77777777" w:rsidR="007F68D9" w:rsidRDefault="007F68D9" w:rsidP="00A40E93">
      <w:pPr>
        <w:spacing w:after="0" w:line="240" w:lineRule="auto"/>
      </w:pPr>
      <w:r>
        <w:separator/>
      </w:r>
    </w:p>
  </w:endnote>
  <w:endnote w:type="continuationSeparator" w:id="0">
    <w:p w14:paraId="72E461F0" w14:textId="77777777" w:rsidR="007F68D9" w:rsidRDefault="007F68D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1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153A4" w14:textId="77777777" w:rsidR="007F68D9" w:rsidRDefault="007F68D9" w:rsidP="00A40E93">
      <w:pPr>
        <w:spacing w:after="0" w:line="240" w:lineRule="auto"/>
      </w:pPr>
      <w:r>
        <w:separator/>
      </w:r>
    </w:p>
  </w:footnote>
  <w:footnote w:type="continuationSeparator" w:id="0">
    <w:p w14:paraId="632B931B" w14:textId="77777777" w:rsidR="007F68D9" w:rsidRDefault="007F68D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47F43EE0" w:rsidR="00CD12C3" w:rsidRDefault="00456C0E" w:rsidP="00A40E93">
    <w:pPr>
      <w:pStyle w:val="Header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rAUAJM4L5ywAAAA="/>
  </w:docVars>
  <w:rsids>
    <w:rsidRoot w:val="00BA16DD"/>
    <w:rsid w:val="000C0458"/>
    <w:rsid w:val="000C2BE6"/>
    <w:rsid w:val="000E094A"/>
    <w:rsid w:val="000E36F3"/>
    <w:rsid w:val="00103D28"/>
    <w:rsid w:val="001139A2"/>
    <w:rsid w:val="00144F5B"/>
    <w:rsid w:val="00161659"/>
    <w:rsid w:val="001623ED"/>
    <w:rsid w:val="002004A1"/>
    <w:rsid w:val="0024258E"/>
    <w:rsid w:val="00250F9B"/>
    <w:rsid w:val="0029651C"/>
    <w:rsid w:val="002C5ED6"/>
    <w:rsid w:val="002D5051"/>
    <w:rsid w:val="00313460"/>
    <w:rsid w:val="00342547"/>
    <w:rsid w:val="0038764B"/>
    <w:rsid w:val="00397121"/>
    <w:rsid w:val="004454D3"/>
    <w:rsid w:val="00456C0E"/>
    <w:rsid w:val="00463B17"/>
    <w:rsid w:val="004B0A23"/>
    <w:rsid w:val="004D378C"/>
    <w:rsid w:val="0054056D"/>
    <w:rsid w:val="00577669"/>
    <w:rsid w:val="0058336E"/>
    <w:rsid w:val="005C4ACA"/>
    <w:rsid w:val="006302C5"/>
    <w:rsid w:val="0067082B"/>
    <w:rsid w:val="006779D2"/>
    <w:rsid w:val="00694399"/>
    <w:rsid w:val="00696C28"/>
    <w:rsid w:val="006B5888"/>
    <w:rsid w:val="006E1E54"/>
    <w:rsid w:val="0073639B"/>
    <w:rsid w:val="007539AC"/>
    <w:rsid w:val="007553A6"/>
    <w:rsid w:val="007E17F3"/>
    <w:rsid w:val="007F68D9"/>
    <w:rsid w:val="008166DB"/>
    <w:rsid w:val="008256F1"/>
    <w:rsid w:val="00841655"/>
    <w:rsid w:val="0085398A"/>
    <w:rsid w:val="008748A1"/>
    <w:rsid w:val="008976A8"/>
    <w:rsid w:val="008A22F0"/>
    <w:rsid w:val="008B57FC"/>
    <w:rsid w:val="008B781B"/>
    <w:rsid w:val="008C115C"/>
    <w:rsid w:val="008D770F"/>
    <w:rsid w:val="008E2072"/>
    <w:rsid w:val="00944870"/>
    <w:rsid w:val="009455AA"/>
    <w:rsid w:val="00952509"/>
    <w:rsid w:val="00974EA2"/>
    <w:rsid w:val="00987B93"/>
    <w:rsid w:val="0099322E"/>
    <w:rsid w:val="009C322A"/>
    <w:rsid w:val="009C7318"/>
    <w:rsid w:val="00A11315"/>
    <w:rsid w:val="00A34C57"/>
    <w:rsid w:val="00A40E93"/>
    <w:rsid w:val="00A618AD"/>
    <w:rsid w:val="00A7527E"/>
    <w:rsid w:val="00A9524C"/>
    <w:rsid w:val="00B14369"/>
    <w:rsid w:val="00B14451"/>
    <w:rsid w:val="00B268FC"/>
    <w:rsid w:val="00B53DAC"/>
    <w:rsid w:val="00B7138C"/>
    <w:rsid w:val="00B90932"/>
    <w:rsid w:val="00BA16DD"/>
    <w:rsid w:val="00BF552D"/>
    <w:rsid w:val="00C03383"/>
    <w:rsid w:val="00C53556"/>
    <w:rsid w:val="00C55137"/>
    <w:rsid w:val="00C91713"/>
    <w:rsid w:val="00C92D17"/>
    <w:rsid w:val="00CA34A9"/>
    <w:rsid w:val="00CD12C3"/>
    <w:rsid w:val="00CF6278"/>
    <w:rsid w:val="00D1051E"/>
    <w:rsid w:val="00D1544D"/>
    <w:rsid w:val="00D6308A"/>
    <w:rsid w:val="00D63EDD"/>
    <w:rsid w:val="00DA4BFD"/>
    <w:rsid w:val="00DB74E1"/>
    <w:rsid w:val="00DC7D52"/>
    <w:rsid w:val="00E22423"/>
    <w:rsid w:val="00E51281"/>
    <w:rsid w:val="00E85F76"/>
    <w:rsid w:val="00EC735B"/>
    <w:rsid w:val="00EF1720"/>
    <w:rsid w:val="00EF535F"/>
    <w:rsid w:val="00F05F73"/>
    <w:rsid w:val="00F24D14"/>
    <w:rsid w:val="00F30D15"/>
    <w:rsid w:val="00F835B3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1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D6D26"/>
    <w:rsid w:val="00967C56"/>
    <w:rsid w:val="00A00291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91f26e49-f70c-446a-af9a-0186764ea1fa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581cfee2-c630-4554-92b2-68787b9159cf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řemysl Pálka</cp:lastModifiedBy>
  <cp:revision>51</cp:revision>
  <cp:lastPrinted>2022-03-14T11:55:00Z</cp:lastPrinted>
  <dcterms:created xsi:type="dcterms:W3CDTF">2024-05-17T08:38:00Z</dcterms:created>
  <dcterms:modified xsi:type="dcterms:W3CDTF">2024-05-17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